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2B700" w14:textId="77777777" w:rsidR="008A6940" w:rsidRDefault="008A6940" w:rsidP="008A6940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048363D4" w14:textId="77777777" w:rsidR="008A6940" w:rsidRDefault="008A6940" w:rsidP="008A6940">
      <w:pPr>
        <w:spacing w:before="93"/>
        <w:ind w:right="38"/>
        <w:rPr>
          <w:b/>
          <w:sz w:val="21"/>
        </w:rPr>
      </w:pPr>
    </w:p>
    <w:p w14:paraId="3F9973EA" w14:textId="77777777" w:rsidR="008A6940" w:rsidRDefault="008A6940" w:rsidP="008A6940">
      <w:pPr>
        <w:spacing w:before="93"/>
        <w:ind w:right="38"/>
        <w:rPr>
          <w:b/>
          <w:sz w:val="21"/>
        </w:rPr>
      </w:pPr>
    </w:p>
    <w:p w14:paraId="7D009ED0" w14:textId="77777777" w:rsidR="008A6940" w:rsidRDefault="008A6940" w:rsidP="008A694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1BD9845B" w14:textId="77777777" w:rsidR="008A6940" w:rsidRPr="00594CD9" w:rsidRDefault="008A6940" w:rsidP="008A6940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02B75507" w14:textId="77777777" w:rsidR="008A6940" w:rsidRDefault="008A6940" w:rsidP="008A694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4E45A956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</w:p>
    <w:p w14:paraId="617E2022" w14:textId="77777777" w:rsidR="008A6940" w:rsidRPr="00FB3891" w:rsidRDefault="008A6940" w:rsidP="008A6940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3EA3ABAB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</w:p>
    <w:p w14:paraId="27FD8781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4444252C" w14:textId="77777777" w:rsidR="008A6940" w:rsidRDefault="008A6940" w:rsidP="008A6940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0552E380" w14:textId="77777777" w:rsidR="008A6940" w:rsidRPr="00DB6704" w:rsidRDefault="008A6940" w:rsidP="008A6940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73B0205F" wp14:editId="46D6CA22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E6929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</w:p>
    <w:p w14:paraId="7045248E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2798538C" w14:textId="77777777" w:rsidR="008A6940" w:rsidRDefault="008A6940" w:rsidP="008A694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19C9F45C" w14:textId="77777777" w:rsidR="008A6940" w:rsidRPr="00D70C90" w:rsidRDefault="008A6940" w:rsidP="008A6940">
      <w:pPr>
        <w:pStyle w:val="BodyText"/>
        <w:spacing w:before="244"/>
        <w:ind w:right="12"/>
        <w:jc w:val="center"/>
        <w:rPr>
          <w:sz w:val="15"/>
        </w:rPr>
      </w:pPr>
    </w:p>
    <w:p w14:paraId="0A65C8CF" w14:textId="39154A4D" w:rsidR="00AA7810" w:rsidRDefault="00AA7810">
      <w:pPr>
        <w:pStyle w:val="BodyText"/>
        <w:rPr>
          <w:b/>
          <w:sz w:val="26"/>
        </w:rPr>
      </w:pPr>
    </w:p>
    <w:p w14:paraId="00D03E8C" w14:textId="4FFC3AC7" w:rsidR="008A6940" w:rsidRDefault="008A6940">
      <w:pPr>
        <w:pStyle w:val="BodyText"/>
        <w:rPr>
          <w:b/>
          <w:sz w:val="26"/>
        </w:rPr>
      </w:pPr>
    </w:p>
    <w:p w14:paraId="1A67CDCC" w14:textId="1B4EC076" w:rsidR="008A6940" w:rsidRDefault="008A6940">
      <w:pPr>
        <w:pStyle w:val="BodyText"/>
        <w:rPr>
          <w:b/>
          <w:sz w:val="26"/>
        </w:rPr>
      </w:pPr>
    </w:p>
    <w:p w14:paraId="373A2EEF" w14:textId="4E2745EA" w:rsidR="008A6940" w:rsidRDefault="008A6940">
      <w:pPr>
        <w:pStyle w:val="BodyText"/>
        <w:rPr>
          <w:b/>
          <w:sz w:val="26"/>
        </w:rPr>
      </w:pPr>
    </w:p>
    <w:p w14:paraId="4F6FBC01" w14:textId="0C8C60E3" w:rsidR="008A6940" w:rsidRDefault="008A6940">
      <w:pPr>
        <w:pStyle w:val="BodyText"/>
        <w:rPr>
          <w:b/>
          <w:sz w:val="26"/>
        </w:rPr>
      </w:pPr>
    </w:p>
    <w:p w14:paraId="006D94DF" w14:textId="77777777" w:rsidR="008A6940" w:rsidRPr="00D70C90" w:rsidRDefault="008A6940">
      <w:pPr>
        <w:pStyle w:val="BodyText"/>
        <w:rPr>
          <w:b/>
          <w:sz w:val="26"/>
        </w:rPr>
      </w:pPr>
      <w:bookmarkStart w:id="0" w:name="_GoBack"/>
      <w:bookmarkEnd w:id="0"/>
    </w:p>
    <w:p w14:paraId="7DD56491" w14:textId="77777777" w:rsidR="00AA7810" w:rsidRPr="00D70C90" w:rsidRDefault="00AA7810">
      <w:pPr>
        <w:pStyle w:val="BodyText"/>
        <w:spacing w:before="3"/>
        <w:rPr>
          <w:b/>
          <w:sz w:val="33"/>
        </w:rPr>
      </w:pPr>
    </w:p>
    <w:p w14:paraId="7E8017CB" w14:textId="77777777" w:rsidR="00AA7810" w:rsidRPr="00D70C90" w:rsidRDefault="00BA67A6">
      <w:pPr>
        <w:ind w:right="12"/>
        <w:jc w:val="center"/>
        <w:rPr>
          <w:b/>
          <w:sz w:val="78"/>
        </w:rPr>
      </w:pPr>
      <w:r w:rsidRPr="00D70C90">
        <w:rPr>
          <w:b/>
          <w:sz w:val="78"/>
        </w:rPr>
        <w:t>The Highest</w:t>
      </w:r>
      <w:r w:rsidRPr="00D70C90">
        <w:rPr>
          <w:b/>
          <w:spacing w:val="-65"/>
          <w:sz w:val="78"/>
        </w:rPr>
        <w:t xml:space="preserve"> </w:t>
      </w:r>
      <w:r w:rsidRPr="00D70C90">
        <w:rPr>
          <w:b/>
          <w:sz w:val="78"/>
        </w:rPr>
        <w:t>Quality</w:t>
      </w:r>
    </w:p>
    <w:p w14:paraId="131DB02C" w14:textId="77777777" w:rsidR="00AA7810" w:rsidRPr="00D70C90" w:rsidRDefault="00BA67A6">
      <w:pPr>
        <w:pStyle w:val="BodyText"/>
        <w:spacing w:before="221" w:line="321" w:lineRule="auto"/>
        <w:ind w:left="1723" w:right="1736"/>
        <w:jc w:val="center"/>
      </w:pPr>
      <w:r w:rsidRPr="00D70C90">
        <w:rPr>
          <w:w w:val="105"/>
        </w:rPr>
        <w:t>Lorem</w:t>
      </w:r>
      <w:r w:rsidRPr="00D70C90">
        <w:rPr>
          <w:spacing w:val="-27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20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20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20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7DA527B6" w14:textId="77777777" w:rsidR="00AA7810" w:rsidRPr="00D70C90" w:rsidRDefault="00AA7810">
      <w:pPr>
        <w:spacing w:line="321" w:lineRule="auto"/>
        <w:jc w:val="center"/>
      </w:pPr>
    </w:p>
    <w:p w14:paraId="2516820C" w14:textId="77777777" w:rsidR="00D70C90" w:rsidRPr="00D70C90" w:rsidRDefault="00D70C90">
      <w:pPr>
        <w:spacing w:line="321" w:lineRule="auto"/>
        <w:jc w:val="center"/>
      </w:pPr>
    </w:p>
    <w:p w14:paraId="6B87BE7A" w14:textId="77777777" w:rsidR="00D70C90" w:rsidRPr="00D70C90" w:rsidRDefault="00D70C90" w:rsidP="00D70C90">
      <w:pPr>
        <w:pStyle w:val="BodyText"/>
        <w:spacing w:before="257" w:line="321" w:lineRule="auto"/>
        <w:ind w:right="13"/>
      </w:pPr>
      <w:r w:rsidRPr="00D70C90">
        <w:rPr>
          <w:w w:val="105"/>
          <w:highlight w:val="yellow"/>
        </w:rPr>
        <w:t>Background image link:</w:t>
      </w:r>
    </w:p>
    <w:p w14:paraId="74FC5156" w14:textId="202ACD66" w:rsidR="00D70C90" w:rsidRPr="00D70C90" w:rsidRDefault="00D70C90">
      <w:pPr>
        <w:spacing w:line="321" w:lineRule="auto"/>
        <w:jc w:val="center"/>
        <w:sectPr w:rsidR="00D70C90" w:rsidRPr="00D70C90">
          <w:headerReference w:type="default" r:id="rId13"/>
          <w:footerReference w:type="default" r:id="rId14"/>
          <w:type w:val="continuous"/>
          <w:pgSz w:w="11920" w:h="16860"/>
          <w:pgMar w:top="760" w:right="660" w:bottom="480" w:left="680" w:header="274" w:footer="282" w:gutter="0"/>
          <w:pgNumType w:start="1"/>
          <w:cols w:space="720"/>
        </w:sectPr>
      </w:pPr>
    </w:p>
    <w:p w14:paraId="0EC949C7" w14:textId="77777777" w:rsidR="00AA7810" w:rsidRPr="00D70C90" w:rsidRDefault="00AA7810">
      <w:pPr>
        <w:pStyle w:val="BodyText"/>
        <w:rPr>
          <w:sz w:val="20"/>
        </w:rPr>
      </w:pPr>
    </w:p>
    <w:p w14:paraId="5B2022BF" w14:textId="77777777" w:rsidR="00AA7810" w:rsidRPr="00D70C90" w:rsidRDefault="00AA7810">
      <w:pPr>
        <w:pStyle w:val="BodyText"/>
        <w:rPr>
          <w:sz w:val="20"/>
        </w:rPr>
      </w:pPr>
    </w:p>
    <w:p w14:paraId="7AE1CFDA" w14:textId="77777777" w:rsidR="00AA7810" w:rsidRPr="00D70C90" w:rsidRDefault="00AA7810">
      <w:pPr>
        <w:pStyle w:val="BodyText"/>
        <w:spacing w:before="3"/>
        <w:rPr>
          <w:sz w:val="18"/>
        </w:rPr>
      </w:pPr>
    </w:p>
    <w:p w14:paraId="43EFCF90" w14:textId="77777777" w:rsidR="00AA7810" w:rsidRPr="00D70C90" w:rsidRDefault="00BA67A6">
      <w:pPr>
        <w:pStyle w:val="Heading1"/>
        <w:ind w:left="0" w:right="29"/>
        <w:jc w:val="center"/>
      </w:pPr>
      <w:r w:rsidRPr="00D70C90">
        <w:t>WELCOME</w:t>
      </w:r>
    </w:p>
    <w:p w14:paraId="61FA9A68" w14:textId="77777777" w:rsidR="00AA7810" w:rsidRPr="00D70C90" w:rsidRDefault="00BA67A6">
      <w:pPr>
        <w:pStyle w:val="BodyText"/>
        <w:spacing w:before="220" w:line="321" w:lineRule="auto"/>
        <w:ind w:left="270" w:right="283"/>
        <w:jc w:val="center"/>
      </w:pPr>
      <w:r w:rsidRPr="00D70C90">
        <w:rPr>
          <w:w w:val="105"/>
        </w:rPr>
        <w:t>Lorem</w:t>
      </w:r>
      <w:r w:rsidRPr="00D70C90">
        <w:rPr>
          <w:spacing w:val="-27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7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7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.</w:t>
      </w:r>
      <w:r w:rsidRPr="00D70C90">
        <w:rPr>
          <w:spacing w:val="-27"/>
          <w:w w:val="105"/>
        </w:rPr>
        <w:t xml:space="preserve"> </w:t>
      </w:r>
      <w:proofErr w:type="spellStart"/>
      <w:r w:rsidRPr="00D70C90">
        <w:rPr>
          <w:w w:val="105"/>
        </w:rPr>
        <w:t>Aenean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mmodo</w:t>
      </w:r>
      <w:proofErr w:type="spellEnd"/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ligula</w:t>
      </w:r>
      <w:r w:rsidRPr="00D70C90">
        <w:rPr>
          <w:spacing w:val="-27"/>
          <w:w w:val="105"/>
        </w:rPr>
        <w:t xml:space="preserve"> </w:t>
      </w:r>
      <w:proofErr w:type="spellStart"/>
      <w:r w:rsidRPr="00D70C90">
        <w:rPr>
          <w:w w:val="105"/>
        </w:rPr>
        <w:t>eget</w:t>
      </w:r>
      <w:proofErr w:type="spellEnd"/>
      <w:r w:rsidRPr="00D70C90">
        <w:rPr>
          <w:spacing w:val="-26"/>
          <w:w w:val="105"/>
        </w:rPr>
        <w:t xml:space="preserve"> </w:t>
      </w:r>
      <w:r w:rsidRPr="00D70C90">
        <w:rPr>
          <w:spacing w:val="-3"/>
          <w:w w:val="105"/>
        </w:rPr>
        <w:t>dolor.</w:t>
      </w:r>
      <w:r w:rsidRPr="00D70C90">
        <w:rPr>
          <w:spacing w:val="-27"/>
          <w:w w:val="105"/>
        </w:rPr>
        <w:t xml:space="preserve"> </w:t>
      </w:r>
      <w:proofErr w:type="spellStart"/>
      <w:r w:rsidRPr="00D70C90">
        <w:rPr>
          <w:w w:val="105"/>
        </w:rPr>
        <w:t>Aenean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massa</w:t>
      </w:r>
      <w:proofErr w:type="spellEnd"/>
      <w:r w:rsidRPr="00D70C90">
        <w:rPr>
          <w:w w:val="105"/>
        </w:rPr>
        <w:t>. Cum</w:t>
      </w:r>
      <w:r w:rsidRPr="00D70C90">
        <w:rPr>
          <w:spacing w:val="-24"/>
          <w:w w:val="105"/>
        </w:rPr>
        <w:t xml:space="preserve"> </w:t>
      </w:r>
      <w:r w:rsidRPr="00D70C90">
        <w:rPr>
          <w:w w:val="105"/>
        </w:rPr>
        <w:t>sociis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natoque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penatibus</w:t>
      </w:r>
      <w:proofErr w:type="spellEnd"/>
      <w:r w:rsidRPr="00D70C90">
        <w:rPr>
          <w:spacing w:val="-23"/>
          <w:w w:val="105"/>
        </w:rPr>
        <w:t xml:space="preserve"> </w:t>
      </w:r>
      <w:r w:rsidRPr="00D70C90">
        <w:rPr>
          <w:w w:val="105"/>
        </w:rPr>
        <w:t>et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magnis</w:t>
      </w:r>
      <w:proofErr w:type="spellEnd"/>
      <w:r w:rsidRPr="00D70C90">
        <w:rPr>
          <w:spacing w:val="-23"/>
          <w:w w:val="105"/>
        </w:rPr>
        <w:t xml:space="preserve"> </w:t>
      </w:r>
      <w:r w:rsidRPr="00D70C90">
        <w:rPr>
          <w:w w:val="105"/>
        </w:rPr>
        <w:t>dis</w:t>
      </w:r>
      <w:r w:rsidRPr="00D70C90">
        <w:rPr>
          <w:spacing w:val="-23"/>
          <w:w w:val="105"/>
        </w:rPr>
        <w:t xml:space="preserve"> </w:t>
      </w:r>
      <w:r w:rsidRPr="00D70C90">
        <w:rPr>
          <w:w w:val="105"/>
        </w:rPr>
        <w:t>parturient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montes</w:t>
      </w:r>
      <w:proofErr w:type="spellEnd"/>
      <w:r w:rsidRPr="00D70C90">
        <w:rPr>
          <w:w w:val="105"/>
        </w:rPr>
        <w:t>,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nascetur</w:t>
      </w:r>
      <w:proofErr w:type="spellEnd"/>
      <w:r w:rsidRPr="00D70C90">
        <w:rPr>
          <w:spacing w:val="-24"/>
          <w:w w:val="105"/>
        </w:rPr>
        <w:t xml:space="preserve"> </w:t>
      </w:r>
      <w:proofErr w:type="spellStart"/>
      <w:r w:rsidRPr="00D70C90">
        <w:rPr>
          <w:w w:val="105"/>
        </w:rPr>
        <w:t>ridiculus</w:t>
      </w:r>
      <w:proofErr w:type="spellEnd"/>
      <w:r w:rsidRPr="00D70C90">
        <w:rPr>
          <w:spacing w:val="-23"/>
          <w:w w:val="105"/>
        </w:rPr>
        <w:t xml:space="preserve"> </w:t>
      </w:r>
      <w:r w:rsidRPr="00D70C90">
        <w:rPr>
          <w:w w:val="105"/>
        </w:rPr>
        <w:t>mus.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Donec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quam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felis</w:t>
      </w:r>
      <w:proofErr w:type="spellEnd"/>
      <w:r w:rsidRPr="00D70C90">
        <w:rPr>
          <w:w w:val="105"/>
        </w:rPr>
        <w:t xml:space="preserve">, </w:t>
      </w:r>
      <w:proofErr w:type="spellStart"/>
      <w:r w:rsidRPr="00D70C90">
        <w:rPr>
          <w:w w:val="105"/>
        </w:rPr>
        <w:t>ultricies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nec</w:t>
      </w:r>
      <w:proofErr w:type="spellEnd"/>
      <w:r w:rsidRPr="00D70C90">
        <w:rPr>
          <w:w w:val="105"/>
        </w:rPr>
        <w:t>,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pellentesque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eu</w:t>
      </w:r>
      <w:proofErr w:type="spellEnd"/>
      <w:r w:rsidRPr="00D70C90">
        <w:rPr>
          <w:w w:val="105"/>
        </w:rPr>
        <w:t>,</w:t>
      </w:r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pretium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quis</w:t>
      </w:r>
      <w:proofErr w:type="spellEnd"/>
      <w:r w:rsidRPr="00D70C90">
        <w:rPr>
          <w:w w:val="105"/>
        </w:rPr>
        <w:t>,</w:t>
      </w:r>
      <w:r w:rsidRPr="00D70C90">
        <w:rPr>
          <w:spacing w:val="-23"/>
          <w:w w:val="105"/>
        </w:rPr>
        <w:t xml:space="preserve"> </w:t>
      </w:r>
      <w:r w:rsidRPr="00D70C90">
        <w:rPr>
          <w:w w:val="105"/>
        </w:rPr>
        <w:t>sem.</w:t>
      </w:r>
      <w:r w:rsidRPr="00D70C90">
        <w:rPr>
          <w:spacing w:val="-22"/>
          <w:w w:val="105"/>
        </w:rPr>
        <w:t xml:space="preserve"> </w:t>
      </w:r>
      <w:proofErr w:type="spellStart"/>
      <w:r w:rsidRPr="00D70C90">
        <w:rPr>
          <w:w w:val="105"/>
        </w:rPr>
        <w:t>Nulla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consequat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massa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quis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enim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vulputate</w:t>
      </w:r>
      <w:proofErr w:type="spellEnd"/>
      <w:r w:rsidRPr="00D70C90">
        <w:rPr>
          <w:spacing w:val="-23"/>
          <w:w w:val="105"/>
        </w:rPr>
        <w:t xml:space="preserve"> </w:t>
      </w:r>
      <w:proofErr w:type="spellStart"/>
      <w:r w:rsidRPr="00D70C90">
        <w:rPr>
          <w:w w:val="105"/>
        </w:rPr>
        <w:t>eget</w:t>
      </w:r>
      <w:proofErr w:type="spellEnd"/>
      <w:r w:rsidRPr="00D70C90">
        <w:rPr>
          <w:w w:val="105"/>
        </w:rPr>
        <w:t>,</w:t>
      </w:r>
      <w:r w:rsidRPr="00D70C90">
        <w:rPr>
          <w:spacing w:val="-22"/>
          <w:w w:val="105"/>
        </w:rPr>
        <w:t xml:space="preserve"> </w:t>
      </w:r>
      <w:proofErr w:type="spellStart"/>
      <w:r w:rsidRPr="00D70C90">
        <w:rPr>
          <w:w w:val="105"/>
        </w:rPr>
        <w:t>arcu</w:t>
      </w:r>
      <w:proofErr w:type="spellEnd"/>
      <w:r w:rsidRPr="00D70C90">
        <w:rPr>
          <w:w w:val="105"/>
        </w:rPr>
        <w:t>.</w:t>
      </w:r>
    </w:p>
    <w:p w14:paraId="6602727A" w14:textId="77777777" w:rsidR="00AA7810" w:rsidRPr="00D70C90" w:rsidRDefault="00AA7810">
      <w:pPr>
        <w:pStyle w:val="BodyText"/>
        <w:rPr>
          <w:sz w:val="20"/>
        </w:rPr>
      </w:pPr>
    </w:p>
    <w:p w14:paraId="06EEA557" w14:textId="77777777" w:rsidR="00AA7810" w:rsidRPr="00D70C90" w:rsidRDefault="00AA7810">
      <w:pPr>
        <w:pStyle w:val="BodyText"/>
        <w:rPr>
          <w:sz w:val="20"/>
        </w:rPr>
      </w:pPr>
    </w:p>
    <w:p w14:paraId="3A68CFDD" w14:textId="77777777" w:rsidR="00AA7810" w:rsidRPr="00D70C90" w:rsidRDefault="00AA7810">
      <w:pPr>
        <w:pStyle w:val="BodyText"/>
        <w:rPr>
          <w:sz w:val="20"/>
        </w:rPr>
      </w:pPr>
    </w:p>
    <w:p w14:paraId="61FB135F" w14:textId="77777777" w:rsidR="00AA7810" w:rsidRPr="00D70C90" w:rsidRDefault="00AA7810">
      <w:pPr>
        <w:pStyle w:val="BodyText"/>
        <w:rPr>
          <w:sz w:val="20"/>
        </w:rPr>
      </w:pPr>
    </w:p>
    <w:p w14:paraId="7823054A" w14:textId="77777777" w:rsidR="00AA7810" w:rsidRPr="00D70C90" w:rsidRDefault="00AA7810">
      <w:pPr>
        <w:pStyle w:val="BodyText"/>
        <w:spacing w:before="7"/>
        <w:rPr>
          <w:sz w:val="18"/>
        </w:rPr>
      </w:pPr>
    </w:p>
    <w:p w14:paraId="728EE9A8" w14:textId="77777777" w:rsidR="00AA7810" w:rsidRPr="00D70C90" w:rsidRDefault="00BA67A6">
      <w:pPr>
        <w:pStyle w:val="Heading1"/>
      </w:pPr>
      <w:r w:rsidRPr="00D70C90">
        <w:t>ABOUT</w:t>
      </w:r>
    </w:p>
    <w:p w14:paraId="6FA6C2F2" w14:textId="1D0D41FF" w:rsidR="00AA7810" w:rsidRDefault="00BA67A6">
      <w:pPr>
        <w:pStyle w:val="BodyText"/>
        <w:spacing w:before="220" w:line="321" w:lineRule="auto"/>
        <w:ind w:left="1406" w:right="1587"/>
        <w:rPr>
          <w:w w:val="105"/>
        </w:rPr>
      </w:pPr>
      <w:r w:rsidRPr="00D70C90">
        <w:rPr>
          <w:w w:val="105"/>
        </w:rPr>
        <w:t>Lore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18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74EAC93B" w14:textId="77777777" w:rsidR="00D70C90" w:rsidRPr="001F0189" w:rsidRDefault="00D70C90" w:rsidP="00D70C90">
      <w:pPr>
        <w:pStyle w:val="BodyText"/>
        <w:spacing w:before="244"/>
        <w:ind w:left="720" w:right="12" w:firstLine="720"/>
      </w:pPr>
      <w:r w:rsidRPr="001F0189">
        <w:rPr>
          <w:w w:val="105"/>
          <w:highlight w:val="yellow"/>
        </w:rPr>
        <w:t>Image link</w:t>
      </w:r>
      <w:r>
        <w:rPr>
          <w:w w:val="105"/>
        </w:rPr>
        <w:t xml:space="preserve">: </w:t>
      </w:r>
    </w:p>
    <w:p w14:paraId="311DFE72" w14:textId="77777777" w:rsidR="00AA7810" w:rsidRPr="00D70C90" w:rsidRDefault="00AA7810">
      <w:pPr>
        <w:pStyle w:val="BodyText"/>
        <w:rPr>
          <w:sz w:val="20"/>
        </w:rPr>
      </w:pPr>
    </w:p>
    <w:p w14:paraId="66B72D62" w14:textId="77777777" w:rsidR="00AA7810" w:rsidRPr="00D70C90" w:rsidRDefault="00AA7810">
      <w:pPr>
        <w:pStyle w:val="BodyText"/>
        <w:rPr>
          <w:sz w:val="20"/>
        </w:rPr>
      </w:pPr>
    </w:p>
    <w:p w14:paraId="1C54FDDE" w14:textId="77777777" w:rsidR="00AA7810" w:rsidRPr="00D70C90" w:rsidRDefault="00BA67A6">
      <w:pPr>
        <w:pStyle w:val="Heading1"/>
        <w:spacing w:before="273"/>
      </w:pPr>
      <w:r w:rsidRPr="00D70C90">
        <w:t>PRESENTATION</w:t>
      </w:r>
    </w:p>
    <w:p w14:paraId="039BEB65" w14:textId="77777777" w:rsidR="00AA7810" w:rsidRPr="00D70C90" w:rsidRDefault="00BA67A6">
      <w:pPr>
        <w:pStyle w:val="BodyText"/>
        <w:spacing w:before="220" w:line="321" w:lineRule="auto"/>
        <w:ind w:left="1406" w:right="1587"/>
      </w:pPr>
      <w:r w:rsidRPr="00D70C90">
        <w:rPr>
          <w:w w:val="105"/>
        </w:rPr>
        <w:t>Lore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18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0FA22895" w14:textId="77777777" w:rsidR="00AA7810" w:rsidRPr="00D70C90" w:rsidRDefault="00AA7810">
      <w:pPr>
        <w:pStyle w:val="BodyText"/>
        <w:rPr>
          <w:sz w:val="26"/>
        </w:rPr>
      </w:pPr>
    </w:p>
    <w:p w14:paraId="5AFB9A05" w14:textId="77777777" w:rsidR="00AA7810" w:rsidRPr="00D70C90" w:rsidRDefault="00AA7810">
      <w:pPr>
        <w:pStyle w:val="BodyText"/>
        <w:rPr>
          <w:sz w:val="26"/>
        </w:rPr>
      </w:pPr>
    </w:p>
    <w:p w14:paraId="5C021DCC" w14:textId="77777777" w:rsidR="00AA7810" w:rsidRPr="00D70C90" w:rsidRDefault="00BA67A6">
      <w:pPr>
        <w:pStyle w:val="Heading1"/>
        <w:spacing w:before="0"/>
      </w:pPr>
      <w:r w:rsidRPr="00D70C90">
        <w:rPr>
          <w:w w:val="105"/>
        </w:rPr>
        <w:t>ADVERTISING</w:t>
      </w:r>
    </w:p>
    <w:p w14:paraId="583DF519" w14:textId="77777777" w:rsidR="00AA7810" w:rsidRPr="00D70C90" w:rsidRDefault="00BA67A6">
      <w:pPr>
        <w:pStyle w:val="BodyText"/>
        <w:spacing w:before="220" w:line="321" w:lineRule="auto"/>
        <w:ind w:left="1406" w:right="1587"/>
      </w:pPr>
      <w:r w:rsidRPr="00D70C90">
        <w:rPr>
          <w:w w:val="105"/>
        </w:rPr>
        <w:t>Lore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18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70810745" w14:textId="77777777" w:rsidR="00D70C90" w:rsidRPr="001F0189" w:rsidRDefault="00D70C90" w:rsidP="00D70C90">
      <w:pPr>
        <w:pStyle w:val="BodyText"/>
        <w:spacing w:before="244"/>
        <w:ind w:left="720" w:right="12" w:firstLine="720"/>
      </w:pPr>
      <w:r w:rsidRPr="001F0189">
        <w:rPr>
          <w:w w:val="105"/>
          <w:highlight w:val="yellow"/>
        </w:rPr>
        <w:t>Image link</w:t>
      </w:r>
      <w:r>
        <w:rPr>
          <w:w w:val="105"/>
        </w:rPr>
        <w:t xml:space="preserve">: </w:t>
      </w:r>
    </w:p>
    <w:p w14:paraId="52C716E9" w14:textId="77777777" w:rsidR="00AA7810" w:rsidRPr="00D70C90" w:rsidRDefault="00AA7810">
      <w:pPr>
        <w:pStyle w:val="BodyText"/>
        <w:rPr>
          <w:sz w:val="20"/>
        </w:rPr>
      </w:pPr>
    </w:p>
    <w:p w14:paraId="3AC6D345" w14:textId="77777777" w:rsidR="00AA7810" w:rsidRPr="00D70C90" w:rsidRDefault="00AA7810">
      <w:pPr>
        <w:pStyle w:val="BodyText"/>
        <w:rPr>
          <w:sz w:val="29"/>
        </w:rPr>
      </w:pPr>
    </w:p>
    <w:p w14:paraId="78A3C3BF" w14:textId="77777777" w:rsidR="00AA7810" w:rsidRPr="00D70C90" w:rsidRDefault="00BA67A6">
      <w:pPr>
        <w:pStyle w:val="Heading1"/>
      </w:pPr>
      <w:r w:rsidRPr="00D70C90">
        <w:t>TRAVEL</w:t>
      </w:r>
    </w:p>
    <w:p w14:paraId="146375BE" w14:textId="29FE54F0" w:rsidR="00AA7810" w:rsidRPr="00D70C90" w:rsidRDefault="00BA67A6" w:rsidP="00D70C90">
      <w:pPr>
        <w:pStyle w:val="BodyText"/>
        <w:spacing w:before="220" w:line="321" w:lineRule="auto"/>
        <w:ind w:left="1406" w:right="1587"/>
        <w:rPr>
          <w:sz w:val="26"/>
        </w:rPr>
      </w:pPr>
      <w:r w:rsidRPr="00D70C90">
        <w:rPr>
          <w:w w:val="105"/>
        </w:rPr>
        <w:t>Lore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18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46A8BBE3" w14:textId="77777777" w:rsidR="00AA7810" w:rsidRPr="00D70C90" w:rsidRDefault="00AA7810">
      <w:pPr>
        <w:pStyle w:val="BodyText"/>
        <w:rPr>
          <w:sz w:val="26"/>
        </w:rPr>
      </w:pPr>
    </w:p>
    <w:p w14:paraId="523CC057" w14:textId="77777777" w:rsidR="00AA7810" w:rsidRPr="00D70C90" w:rsidRDefault="00AA7810">
      <w:pPr>
        <w:pStyle w:val="BodyText"/>
        <w:rPr>
          <w:sz w:val="26"/>
        </w:rPr>
      </w:pPr>
    </w:p>
    <w:p w14:paraId="7FABB161" w14:textId="77777777" w:rsidR="00AA7810" w:rsidRPr="00D70C90" w:rsidRDefault="00AA7810">
      <w:pPr>
        <w:pStyle w:val="BodyText"/>
        <w:spacing w:before="8"/>
        <w:rPr>
          <w:sz w:val="36"/>
        </w:rPr>
      </w:pPr>
    </w:p>
    <w:p w14:paraId="78C0C607" w14:textId="77777777" w:rsidR="00AA7810" w:rsidRPr="00D70C90" w:rsidRDefault="00BA67A6">
      <w:pPr>
        <w:pStyle w:val="Heading1"/>
        <w:spacing w:before="0"/>
      </w:pPr>
      <w:r w:rsidRPr="00D70C90">
        <w:t>PEOPLE</w:t>
      </w:r>
    </w:p>
    <w:p w14:paraId="1679FB0C" w14:textId="77777777" w:rsidR="00AA7810" w:rsidRPr="00D70C90" w:rsidRDefault="00BA67A6">
      <w:pPr>
        <w:pStyle w:val="BodyText"/>
        <w:spacing w:before="220" w:line="321" w:lineRule="auto"/>
        <w:ind w:left="1406" w:right="1587"/>
      </w:pPr>
      <w:r w:rsidRPr="00D70C90">
        <w:rPr>
          <w:w w:val="105"/>
        </w:rPr>
        <w:t>Lorem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ipsum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dolor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sit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met</w:t>
      </w:r>
      <w:proofErr w:type="spellEnd"/>
      <w:r w:rsidRPr="00D70C90">
        <w:rPr>
          <w:w w:val="105"/>
        </w:rPr>
        <w:t>,</w:t>
      </w:r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consectetuer</w:t>
      </w:r>
      <w:proofErr w:type="spellEnd"/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adipiscing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elit</w:t>
      </w:r>
      <w:proofErr w:type="spellEnd"/>
      <w:r w:rsidRPr="00D70C90">
        <w:rPr>
          <w:w w:val="105"/>
        </w:rPr>
        <w:t>,</w:t>
      </w:r>
      <w:r w:rsidRPr="00D70C90">
        <w:rPr>
          <w:spacing w:val="-25"/>
          <w:w w:val="105"/>
        </w:rPr>
        <w:t xml:space="preserve"> </w:t>
      </w:r>
      <w:r w:rsidRPr="00D70C90">
        <w:rPr>
          <w:w w:val="105"/>
        </w:rPr>
        <w:t>sed</w:t>
      </w:r>
      <w:r w:rsidRPr="00D70C90">
        <w:rPr>
          <w:spacing w:val="-26"/>
          <w:w w:val="105"/>
        </w:rPr>
        <w:t xml:space="preserve"> </w:t>
      </w:r>
      <w:r w:rsidRPr="00D70C90">
        <w:rPr>
          <w:w w:val="105"/>
        </w:rPr>
        <w:t>diam</w:t>
      </w:r>
      <w:r w:rsidRPr="00D70C90">
        <w:rPr>
          <w:spacing w:val="-25"/>
          <w:w w:val="105"/>
        </w:rPr>
        <w:t xml:space="preserve"> </w:t>
      </w:r>
      <w:proofErr w:type="spellStart"/>
      <w:r w:rsidRPr="00D70C90">
        <w:rPr>
          <w:w w:val="105"/>
        </w:rPr>
        <w:t>nonummy</w:t>
      </w:r>
      <w:proofErr w:type="spellEnd"/>
      <w:r w:rsidRPr="00D70C90">
        <w:rPr>
          <w:spacing w:val="-26"/>
          <w:w w:val="105"/>
        </w:rPr>
        <w:t xml:space="preserve"> </w:t>
      </w:r>
      <w:proofErr w:type="spellStart"/>
      <w:r w:rsidRPr="00D70C90">
        <w:rPr>
          <w:w w:val="105"/>
        </w:rPr>
        <w:t>nibh</w:t>
      </w:r>
      <w:proofErr w:type="spellEnd"/>
      <w:r w:rsidRPr="00D70C90">
        <w:rPr>
          <w:w w:val="105"/>
        </w:rPr>
        <w:t xml:space="preserve"> </w:t>
      </w:r>
      <w:proofErr w:type="spellStart"/>
      <w:r w:rsidRPr="00D70C90">
        <w:rPr>
          <w:w w:val="105"/>
        </w:rPr>
        <w:t>euismod</w:t>
      </w:r>
      <w:proofErr w:type="spellEnd"/>
      <w:r w:rsidRPr="00D70C90">
        <w:rPr>
          <w:spacing w:val="-18"/>
          <w:w w:val="105"/>
        </w:rPr>
        <w:t xml:space="preserve"> </w:t>
      </w:r>
      <w:proofErr w:type="spellStart"/>
      <w:r w:rsidRPr="00D70C90">
        <w:rPr>
          <w:w w:val="105"/>
        </w:rPr>
        <w:t>tincidun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u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laoreet</w:t>
      </w:r>
      <w:proofErr w:type="spellEnd"/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dolore</w:t>
      </w:r>
      <w:r w:rsidRPr="00D70C90">
        <w:rPr>
          <w:spacing w:val="-17"/>
          <w:w w:val="105"/>
        </w:rPr>
        <w:t xml:space="preserve"> </w:t>
      </w:r>
      <w:r w:rsidRPr="00D70C90">
        <w:rPr>
          <w:w w:val="105"/>
        </w:rPr>
        <w:t>magna</w:t>
      </w:r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aliquam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erat</w:t>
      </w:r>
      <w:proofErr w:type="spellEnd"/>
      <w:r w:rsidRPr="00D70C90">
        <w:rPr>
          <w:spacing w:val="-17"/>
          <w:w w:val="105"/>
        </w:rPr>
        <w:t xml:space="preserve"> </w:t>
      </w:r>
      <w:proofErr w:type="spellStart"/>
      <w:r w:rsidRPr="00D70C90">
        <w:rPr>
          <w:w w:val="105"/>
        </w:rPr>
        <w:t>volutpat</w:t>
      </w:r>
      <w:proofErr w:type="spellEnd"/>
      <w:r w:rsidRPr="00D70C90">
        <w:rPr>
          <w:w w:val="105"/>
        </w:rPr>
        <w:t>.</w:t>
      </w:r>
    </w:p>
    <w:p w14:paraId="398247FD" w14:textId="77777777" w:rsidR="00AA7810" w:rsidRDefault="00AA7810">
      <w:pPr>
        <w:spacing w:line="321" w:lineRule="auto"/>
      </w:pPr>
    </w:p>
    <w:p w14:paraId="56107A4B" w14:textId="77777777" w:rsidR="00D70C90" w:rsidRPr="001F0189" w:rsidRDefault="00D70C90" w:rsidP="00D70C90">
      <w:pPr>
        <w:pStyle w:val="BodyText"/>
        <w:spacing w:before="244"/>
        <w:ind w:left="720" w:right="12" w:firstLine="720"/>
      </w:pPr>
      <w:r w:rsidRPr="001F0189">
        <w:rPr>
          <w:w w:val="105"/>
          <w:highlight w:val="yellow"/>
        </w:rPr>
        <w:t>Image link</w:t>
      </w:r>
      <w:r>
        <w:rPr>
          <w:w w:val="105"/>
        </w:rPr>
        <w:t xml:space="preserve">: </w:t>
      </w:r>
    </w:p>
    <w:p w14:paraId="60A0C29D" w14:textId="2100DF46" w:rsidR="00D70C90" w:rsidRPr="00D70C90" w:rsidRDefault="00D70C90">
      <w:pPr>
        <w:spacing w:line="321" w:lineRule="auto"/>
        <w:sectPr w:rsidR="00D70C90" w:rsidRPr="00D70C90">
          <w:pgSz w:w="11920" w:h="16860"/>
          <w:pgMar w:top="760" w:right="660" w:bottom="480" w:left="680" w:header="274" w:footer="282" w:gutter="0"/>
          <w:cols w:space="720"/>
        </w:sectPr>
      </w:pPr>
    </w:p>
    <w:p w14:paraId="1256F746" w14:textId="77777777" w:rsidR="00AA7810" w:rsidRPr="00D70C90" w:rsidRDefault="00AA7810">
      <w:pPr>
        <w:pStyle w:val="BodyText"/>
        <w:rPr>
          <w:sz w:val="20"/>
        </w:rPr>
      </w:pPr>
    </w:p>
    <w:p w14:paraId="2D590409" w14:textId="77777777" w:rsidR="00AA7810" w:rsidRPr="00D70C90" w:rsidRDefault="00AA7810">
      <w:pPr>
        <w:pStyle w:val="BodyText"/>
        <w:rPr>
          <w:sz w:val="20"/>
        </w:rPr>
      </w:pPr>
    </w:p>
    <w:p w14:paraId="4AFC8B4F" w14:textId="77777777" w:rsidR="00AA7810" w:rsidRPr="00D70C90" w:rsidRDefault="00AA7810">
      <w:pPr>
        <w:pStyle w:val="BodyText"/>
        <w:rPr>
          <w:sz w:val="20"/>
        </w:rPr>
      </w:pPr>
    </w:p>
    <w:p w14:paraId="55793ED3" w14:textId="77777777" w:rsidR="00AA7810" w:rsidRPr="00D70C90" w:rsidRDefault="00AA7810">
      <w:pPr>
        <w:pStyle w:val="BodyText"/>
        <w:rPr>
          <w:sz w:val="20"/>
        </w:rPr>
      </w:pPr>
    </w:p>
    <w:p w14:paraId="276BF86D" w14:textId="77777777" w:rsidR="00AA7810" w:rsidRPr="00D70C90" w:rsidRDefault="00AA7810">
      <w:pPr>
        <w:pStyle w:val="BodyText"/>
        <w:rPr>
          <w:sz w:val="20"/>
        </w:rPr>
      </w:pPr>
    </w:p>
    <w:p w14:paraId="742623EB" w14:textId="77777777" w:rsidR="00AA7810" w:rsidRPr="00D70C90" w:rsidRDefault="00AA7810">
      <w:pPr>
        <w:pStyle w:val="BodyText"/>
        <w:rPr>
          <w:sz w:val="20"/>
        </w:rPr>
      </w:pPr>
    </w:p>
    <w:p w14:paraId="763CE2A8" w14:textId="77777777" w:rsidR="00AA7810" w:rsidRPr="00D70C90" w:rsidRDefault="00AA7810">
      <w:pPr>
        <w:pStyle w:val="BodyText"/>
        <w:rPr>
          <w:sz w:val="20"/>
        </w:rPr>
      </w:pPr>
    </w:p>
    <w:p w14:paraId="18D043A4" w14:textId="77777777" w:rsidR="00AA7810" w:rsidRPr="00D70C90" w:rsidRDefault="00AA7810">
      <w:pPr>
        <w:pStyle w:val="BodyText"/>
        <w:spacing w:before="8"/>
        <w:rPr>
          <w:sz w:val="20"/>
        </w:rPr>
      </w:pPr>
    </w:p>
    <w:p w14:paraId="08BFA0C1" w14:textId="77777777" w:rsidR="00AA7810" w:rsidRPr="00D70C90" w:rsidRDefault="00BA67A6">
      <w:pPr>
        <w:pStyle w:val="Heading1"/>
        <w:ind w:left="0" w:right="29"/>
        <w:jc w:val="center"/>
      </w:pPr>
      <w:r w:rsidRPr="00D70C90">
        <w:t>CONTACT</w:t>
      </w:r>
    </w:p>
    <w:p w14:paraId="3A86CC1A" w14:textId="77777777" w:rsidR="00AA7810" w:rsidRPr="00D70C90" w:rsidRDefault="00BA67A6">
      <w:pPr>
        <w:pStyle w:val="BodyText"/>
        <w:spacing w:before="220"/>
        <w:ind w:right="12"/>
        <w:jc w:val="center"/>
      </w:pPr>
      <w:r w:rsidRPr="00D70C90">
        <w:rPr>
          <w:w w:val="105"/>
        </w:rPr>
        <w:t>If you have any questions, please get in touch.</w:t>
      </w:r>
    </w:p>
    <w:p w14:paraId="6050DFEE" w14:textId="77777777" w:rsidR="00AA7810" w:rsidRPr="00D70C90" w:rsidRDefault="00AA7810">
      <w:pPr>
        <w:pStyle w:val="BodyText"/>
        <w:spacing w:before="9"/>
        <w:rPr>
          <w:sz w:val="30"/>
        </w:rPr>
      </w:pPr>
    </w:p>
    <w:p w14:paraId="19AB892D" w14:textId="4A617579" w:rsidR="00AA7810" w:rsidRDefault="00BA67A6">
      <w:pPr>
        <w:pStyle w:val="BodyText"/>
        <w:spacing w:line="321" w:lineRule="auto"/>
        <w:ind w:left="4229" w:right="4242"/>
        <w:jc w:val="center"/>
        <w:rPr>
          <w:w w:val="105"/>
        </w:rPr>
      </w:pPr>
      <w:r w:rsidRPr="00D70C90">
        <w:t xml:space="preserve">E: </w:t>
      </w:r>
      <w:hyperlink r:id="rId15">
        <w:r w:rsidRPr="00D70C90">
          <w:t>info@example.co.uk</w:t>
        </w:r>
      </w:hyperlink>
      <w:r w:rsidRPr="00D70C90">
        <w:t xml:space="preserve"> </w:t>
      </w:r>
      <w:r w:rsidRPr="00D70C90">
        <w:rPr>
          <w:w w:val="105"/>
        </w:rPr>
        <w:t>T: 0208 111 2222</w:t>
      </w:r>
    </w:p>
    <w:p w14:paraId="33CAECCD" w14:textId="72BCB4C3" w:rsidR="00AA7810" w:rsidRDefault="00D70C90" w:rsidP="00D70C90">
      <w:pPr>
        <w:pStyle w:val="BodyText"/>
        <w:spacing w:before="244"/>
        <w:ind w:right="12"/>
        <w:jc w:val="center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4C6F8943" w14:textId="6DF1A2E2" w:rsidR="00D70C90" w:rsidRDefault="00D70C90" w:rsidP="00D70C90">
      <w:pPr>
        <w:pStyle w:val="BodyText"/>
        <w:spacing w:before="244"/>
        <w:ind w:right="12"/>
        <w:jc w:val="center"/>
        <w:rPr>
          <w:w w:val="105"/>
        </w:rPr>
      </w:pPr>
    </w:p>
    <w:p w14:paraId="4B665E37" w14:textId="77777777" w:rsidR="00D70C90" w:rsidRDefault="00D70C90" w:rsidP="00D70C90">
      <w:pPr>
        <w:spacing w:before="100"/>
        <w:ind w:left="46" w:right="38"/>
        <w:jc w:val="center"/>
        <w:rPr>
          <w:b/>
          <w:sz w:val="45"/>
        </w:rPr>
      </w:pPr>
    </w:p>
    <w:sectPr w:rsidR="00D70C90">
      <w:pgSz w:w="11920" w:h="16860"/>
      <w:pgMar w:top="760" w:right="66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F63AE" w14:textId="77777777" w:rsidR="0010678A" w:rsidRDefault="0010678A">
      <w:r>
        <w:separator/>
      </w:r>
    </w:p>
  </w:endnote>
  <w:endnote w:type="continuationSeparator" w:id="0">
    <w:p w14:paraId="6D45EA4C" w14:textId="77777777" w:rsidR="0010678A" w:rsidRDefault="00106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A710E" w14:textId="0540E7DE" w:rsidR="00AA7810" w:rsidRDefault="00AA781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856A9" w14:textId="77777777" w:rsidR="0010678A" w:rsidRDefault="0010678A">
      <w:r>
        <w:separator/>
      </w:r>
    </w:p>
  </w:footnote>
  <w:footnote w:type="continuationSeparator" w:id="0">
    <w:p w14:paraId="1CEB514D" w14:textId="77777777" w:rsidR="0010678A" w:rsidRDefault="001067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D70BF" w14:textId="12A0ACC4" w:rsidR="00AA7810" w:rsidRDefault="00AA781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TA3tTQ1M7AwNzdV0lEKTi0uzszPAykwrAUAgmQZyywAAAA="/>
  </w:docVars>
  <w:rsids>
    <w:rsidRoot w:val="00AA7810"/>
    <w:rsid w:val="0010678A"/>
    <w:rsid w:val="005917B4"/>
    <w:rsid w:val="008A6940"/>
    <w:rsid w:val="009004FC"/>
    <w:rsid w:val="00AA7810"/>
    <w:rsid w:val="00BA67A6"/>
    <w:rsid w:val="00D70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5C058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spacing w:before="106"/>
      <w:ind w:left="1406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uiPriority w:val="9"/>
    <w:unhideWhenUsed/>
    <w:qFormat/>
    <w:pPr>
      <w:spacing w:before="96"/>
      <w:ind w:right="12"/>
      <w:jc w:val="center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70C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0C90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D70C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0C90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D70C9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mailto:info@example.co.uk" TargetMode="External"/><Relationship Id="rId10" Type="http://schemas.openxmlformats.org/officeDocument/2006/relationships/hyperlink" Target="https://pixaba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5</cp:revision>
  <dcterms:created xsi:type="dcterms:W3CDTF">2020-01-10T16:55:00Z</dcterms:created>
  <dcterms:modified xsi:type="dcterms:W3CDTF">2020-01-3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